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</w:p>
    <w:p w14:paraId="5D7427C0" w14:textId="27B95737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Description of Data files</w:t>
      </w:r>
    </w:p>
    <w:p w14:paraId="4C25E736" w14:textId="77777777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ranc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3D0D8B6B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</w:t>
      </w:r>
      <w:r w:rsidR="0025239C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69A53E52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7F26E694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and configuration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C10777" w14:textId="33605781" w:rsidR="00437B54" w:rsidRPr="004F5E05" w:rsidRDefault="00437B54" w:rsidP="00742C48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Use </w:t>
      </w:r>
      <w:proofErr w:type="spellStart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eq</w:t>
      </w:r>
      <w:proofErr w:type="spellEnd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-REANN Package</w:t>
      </w:r>
    </w:p>
    <w:p w14:paraId="28050B35" w14:textId="56FD3FE9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</w:t>
      </w:r>
      <w:proofErr w:type="spellStart"/>
      <w:r w:rsidRPr="00C6221F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C6221F">
        <w:rPr>
          <w:rFonts w:ascii="Times New Roman" w:hAnsi="Times New Roman" w:cs="Times New Roman"/>
          <w:sz w:val="24"/>
          <w:szCs w:val="24"/>
        </w:rPr>
        <w:t>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1F7F09E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e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20DA0E33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062D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 xml:space="preserve">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04E23CE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”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576E3F76" w:rsidR="00437B54" w:rsidRPr="00437B54" w:rsidRDefault="004F5E05" w:rsidP="00437B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eference training parameters are also provided 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6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s. Other parameters can be referred in the manual of REANN package.</w:t>
      </w:r>
    </w:p>
    <w:p w14:paraId="57A645C2" w14:textId="6DD7397B" w:rsidR="00C6221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.</w:t>
      </w:r>
    </w:p>
    <w:p w14:paraId="74C50D54" w14:textId="77777777" w:rsidR="00741FCF" w:rsidRDefault="00741FCF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471F4DE1" w14:textId="59CABBF9" w:rsidR="006B58F4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rnal interfac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 </w:t>
      </w:r>
      <w:r w:rsidR="006B58F4">
        <w:rPr>
          <w:rFonts w:ascii="Times New Roman" w:hAnsi="Times New Roman" w:cs="Times New Roman"/>
          <w:sz w:val="24"/>
          <w:szCs w:val="24"/>
        </w:rPr>
        <w:t xml:space="preserve">The directory of </w:t>
      </w:r>
      <w:proofErr w:type="spellStart"/>
      <w:r w:rsidR="006B58F4">
        <w:rPr>
          <w:rFonts w:ascii="Times New Roman" w:hAnsi="Times New Roman" w:cs="Times New Roman"/>
          <w:sz w:val="24"/>
          <w:szCs w:val="24"/>
        </w:rPr>
        <w:t>reann-testch_omp</w:t>
      </w:r>
      <w:proofErr w:type="spellEnd"/>
      <w:r w:rsidR="006B58F4">
        <w:rPr>
          <w:rFonts w:ascii="Times New Roman" w:hAnsi="Times New Roman" w:cs="Times New Roman"/>
          <w:sz w:val="24"/>
          <w:szCs w:val="24"/>
        </w:rPr>
        <w:t xml:space="preserve"> is a</w:t>
      </w:r>
      <w:r w:rsidR="006B58F4">
        <w:rPr>
          <w:rFonts w:ascii="Times New Roman" w:hAnsi="Times New Roman" w:cs="Times New Roman"/>
          <w:sz w:val="24"/>
          <w:szCs w:val="24"/>
        </w:rPr>
        <w:t xml:space="preserve"> trial version of OpenMP </w:t>
      </w:r>
      <w:r w:rsidR="006B58F4">
        <w:rPr>
          <w:rFonts w:ascii="Times New Roman" w:hAnsi="Times New Roman" w:cs="Times New Roman" w:hint="eastAsia"/>
          <w:sz w:val="24"/>
          <w:szCs w:val="24"/>
        </w:rPr>
        <w:t>p</w:t>
      </w:r>
      <w:r w:rsidR="006B58F4" w:rsidRPr="006B58F4">
        <w:rPr>
          <w:rFonts w:ascii="Times New Roman" w:hAnsi="Times New Roman" w:cs="Times New Roman"/>
          <w:sz w:val="24"/>
          <w:szCs w:val="24"/>
        </w:rPr>
        <w:t>arallelism</w:t>
      </w:r>
      <w:r w:rsidR="006B58F4">
        <w:rPr>
          <w:rFonts w:ascii="Times New Roman" w:hAnsi="Times New Roman" w:cs="Times New Roman"/>
          <w:sz w:val="24"/>
          <w:szCs w:val="24"/>
        </w:rPr>
        <w:t>.</w:t>
      </w:r>
    </w:p>
    <w:p w14:paraId="5E305839" w14:textId="0D21073C" w:rsidR="00AA08DC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3E3833CC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ompilation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eplace original function call of ab initio calculations in the programs of molecular dynamics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 xml:space="preserve">Amber or other programs of molecular dynamics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1B79D267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>” file to compensate for the missing parameters 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the linking process, user can run the simulations with surfaces of 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5DE85" w14:textId="77777777" w:rsidR="007029BA" w:rsidRDefault="007029BA" w:rsidP="003F7FB2">
      <w:r>
        <w:separator/>
      </w:r>
    </w:p>
  </w:endnote>
  <w:endnote w:type="continuationSeparator" w:id="0">
    <w:p w14:paraId="36750465" w14:textId="77777777" w:rsidR="007029BA" w:rsidRDefault="007029BA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7029BA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84197" w14:textId="77777777" w:rsidR="007029BA" w:rsidRDefault="007029BA" w:rsidP="003F7FB2">
      <w:r>
        <w:separator/>
      </w:r>
    </w:p>
  </w:footnote>
  <w:footnote w:type="continuationSeparator" w:id="0">
    <w:p w14:paraId="54CA8894" w14:textId="77777777" w:rsidR="007029BA" w:rsidRDefault="007029BA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B2981"/>
    <w:rsid w:val="001C22F0"/>
    <w:rsid w:val="001D35B1"/>
    <w:rsid w:val="001D5812"/>
    <w:rsid w:val="001E5C11"/>
    <w:rsid w:val="00205169"/>
    <w:rsid w:val="00210DC4"/>
    <w:rsid w:val="0022708D"/>
    <w:rsid w:val="00240CBC"/>
    <w:rsid w:val="00250A62"/>
    <w:rsid w:val="0025239C"/>
    <w:rsid w:val="00254103"/>
    <w:rsid w:val="002847B3"/>
    <w:rsid w:val="002C545A"/>
    <w:rsid w:val="002E56E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6234E9"/>
    <w:rsid w:val="0064062D"/>
    <w:rsid w:val="00671709"/>
    <w:rsid w:val="006B0769"/>
    <w:rsid w:val="006B11CF"/>
    <w:rsid w:val="006B58F4"/>
    <w:rsid w:val="006E69D4"/>
    <w:rsid w:val="007029BA"/>
    <w:rsid w:val="00703463"/>
    <w:rsid w:val="00712E13"/>
    <w:rsid w:val="00720D29"/>
    <w:rsid w:val="00724030"/>
    <w:rsid w:val="00741FCF"/>
    <w:rsid w:val="00742C48"/>
    <w:rsid w:val="00744588"/>
    <w:rsid w:val="00761872"/>
    <w:rsid w:val="00776361"/>
    <w:rsid w:val="007836E7"/>
    <w:rsid w:val="007A5AB1"/>
    <w:rsid w:val="00802FE8"/>
    <w:rsid w:val="008134B3"/>
    <w:rsid w:val="00815BB8"/>
    <w:rsid w:val="00847CE9"/>
    <w:rsid w:val="00881A4B"/>
    <w:rsid w:val="008922EA"/>
    <w:rsid w:val="008C3B8A"/>
    <w:rsid w:val="008E57A8"/>
    <w:rsid w:val="008E6E0F"/>
    <w:rsid w:val="008E73EE"/>
    <w:rsid w:val="008F3F78"/>
    <w:rsid w:val="008F6EC0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E2D86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882</Words>
  <Characters>5031</Characters>
  <Application>Microsoft Office Word</Application>
  <DocSecurity>0</DocSecurity>
  <Lines>41</Lines>
  <Paragraphs>11</Paragraphs>
  <ScaleCrop>false</ScaleCrop>
  <Company/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15</cp:revision>
  <dcterms:created xsi:type="dcterms:W3CDTF">2024-11-16T06:11:00Z</dcterms:created>
  <dcterms:modified xsi:type="dcterms:W3CDTF">2024-11-16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